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การแถลงข่าวศูนย์บริหารสถานการณ์โควิด-19</w:t>
      </w:r>
      <w:r>
        <w:t xml:space="preserve"> </w:t>
      </w:r>
      <w:r>
        <w:t xml:space="preserve">(ศบค.)</w:t>
      </w:r>
      <w:r>
        <w:t xml:space="preserve"> </w:t>
      </w:r>
      <w:r>
        <w:t xml:space="preserve">ช่วง</w:t>
      </w:r>
      <w:r>
        <w:t xml:space="preserve"> </w:t>
      </w:r>
      <w:r>
        <w:t xml:space="preserve">11.30-12.30</w:t>
      </w:r>
      <w:r>
        <w:t xml:space="preserve"> </w:t>
      </w:r>
      <w:r>
        <w:t xml:space="preserve">(21</w:t>
      </w:r>
      <w:r>
        <w:t xml:space="preserve"> </w:t>
      </w:r>
      <w:r>
        <w:t xml:space="preserve">พ.ค.</w:t>
      </w:r>
      <w:r>
        <w:t xml:space="preserve"> </w:t>
      </w:r>
      <w:r>
        <w:t xml:space="preserve">63)</w:t>
      </w:r>
    </w:p>
    <w:p>
      <w:pPr>
        <w:pStyle w:val="Date"/>
      </w:pPr>
      <w:r>
        <w:t xml:space="preserve">วันพฤหัสบดีที่</w:t>
      </w:r>
      <w:r>
        <w:t xml:space="preserve"> </w:t>
      </w:r>
      <w:r>
        <w:t xml:space="preserve">21</w:t>
      </w:r>
      <w:r>
        <w:t xml:space="preserve"> </w:t>
      </w:r>
      <w:r>
        <w:t xml:space="preserve">พฤษภาคม</w:t>
      </w:r>
      <w:r>
        <w:t xml:space="preserve"> </w:t>
      </w:r>
      <w:r>
        <w:t xml:space="preserve">2563</w:t>
      </w:r>
      <w:r>
        <w:t xml:space="preserve"> </w:t>
      </w:r>
      <w:r>
        <w:t xml:space="preserve">เวลา</w:t>
      </w:r>
      <w:r>
        <w:t xml:space="preserve"> </w:t>
      </w:r>
      <w:r>
        <w:t xml:space="preserve">10.45</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Ր</w:t>
      </w:r>
    </w:p>
    <w:p>
      <w:pPr>
        <w:pStyle w:val="BodyText"/>
      </w:pPr>
      <w:r>
        <w:t xml:space="preserve">[เสียงดนตรี] Ր</w:t>
      </w:r>
    </w:p>
    <w:p>
      <w:pPr>
        <w:pStyle w:val="BodyText"/>
      </w:pPr>
      <w:r>
        <w:t xml:space="preserve">(คุณสุภนันท์) สวัสดีครับ ต้อนรับคุณผู้ชมทุกท่าน เข้าสู่การแถลงข่าวศูนย์บริหารสถานการณ์หรือ ศบค. นะครับ สักครู่ที่จบไปนะครับ เป็นคลิปวิดีโอบางช่วงบางตอน เป็นคลิปวิดีโอชีวิตวิถีใหม่กับไทยชนะ เป็นการบอกเล่าเรื่องราวตาม ไทยชนะ นวัตกรรมที่จะเอามาช่วย ให้การใช้ชีวิตคนไทยตามแบบที่เรียกว่า New Normal หรือวิถีชีวิตวิถีใหม่ง่ายขึ้นนะครับ รายละเอียดแบบคลิปเต็ม ๆ เดี๋ยวจะมีให้ชมกันหลังการแถลงข่าวด้วยนะครับ วันนี้ครับ ช่วงแรกของการแถลงข่าวเริ่มต้นด้วยสถานการณ์ประจำวันจาก ศบค. โดยท่านโฆษกศูนย์บริหารสถานการณ์โควิด-19 นายแพทย์ ทวีศิลป์ วิษณุโยธิน เรียนเชิญคุณหมอครับ</w:t>
      </w:r>
    </w:p>
    <w:p>
      <w:pPr>
        <w:pStyle w:val="BodyText"/>
      </w:pPr>
      <w:r>
        <w:t xml:space="preserve">(นายแพทย์ ทวีศิลป์) กราบสวัสดีครับพี่น้องประชาชนครับ ผมนายแพทย์ ทวีศิลป์ วิษณุโยธิน รายงานตัวในวันที่ 21 พฤษภาคม หน้ากากผ้า หน้ากากอนามั ยยังมีความสำคัญอย่างยิ่งนะครับ เราเพิ่งจะได้แถลงข่าวไปนะครับว่า ประเทศไทยเราเป็นอันดับ 1 ในการใช้หน้ากากผ้าสูงสุดในกลุ่มของอาเซียนนะครับ ก็อยากจะให้ท่านได้ช่วยกัน และนี่ก็คือปัจจัยความสำเร็จด้านหนึ่ง ซึ่งประเทศไทยเรามีการติดเชื้อในอัตราที่ต่ำกว่าประเทศอื่น ๆ เท่าที่เราเห็นในประเทศทางตะวันตก ซึ่งเขาไม่ค่อยได้ใช้นะครับ แตกต่างกันอย่างชัดเจน ยืนยันเสมอเลยนะครับ ลงทุนน้อยแต่ได้ผลมาก ก็คือหน้ากากผ้าหรือหน้ากากอนามัยอย่างนี้นะครับ ชีวิตวิถีใหม่กับไทยชนะ เดี๋ยวเราคงจะได้มีการอธิบายเพิ่มเติมนะครับ แล้วก็เดี๋ยวจะมีคลิปขึ้นมานำขึ้นต้น เดี๋ยวไปดูฉบับเต็มตอนท้ายอีกทีหนึ่ง วันนี้รายงานผู้ป่วยรายใหม่นะครับ ยังอยู่ในเลขหลักเดียวครับ คือ 3 ราย แต่ 3 รายนี้ มีข้อเรียนรู้อยู่จำนวนมากทีเดียว เดี๋ยวผมจะนำเรียนเพิ่มเติมครับ สะสม 3,037 ราย หายป่วยแล้ว 2,897 ราย เพิ่มขึ้น 9 รายนะครับ แล้วก็วันนี้ก็ข่าวดี ไม่มีเสียชีวิตเพิ่ม ยังอยู่ที่ 56 แล้วก็ต่ำกว่า 90 ลงมาแล้วนะครับคือรักษาอยู่ในโรงพยาบาล 84 รายนะครับ ในรายละเอียดของ 3 รายนี้นะครับ ก็อยู่ในกรุงเทพมหานคร 1 ราย แล้วก็อยู่ในสถานที่กักกันที่รัฐจัดให้ 1 ราย ทำให้กราฟของวันนี้ที่เราเห็น ผมอยากให้เห็นต่อเนื่องกันมา Wave ที่ 1 ผ่านไปแล้วนะครับ ตั้งแต่ที่เราประกาศ พ.ร.ก. ฉุกเฉิน ประกาศเคอร์ฟิว ก็ทำให้กราฟลดลงมาเรื่อย ๆ แล้วพอมาตรการ ที่ 1 ที่เราได้ดำเนินการมาตั้งแต่ 3 พฤษภาคม ก็ตัวเลขยังอยู่ในหลักเดียวตลอด ยกเว้นวันที่ 18 นะครับ ซึ่งเป็นเรื่องของ State Quarantine ที่ศูนย์กักกัน นอกนั้นมาก็ยังอยู่ในเลขตัวเดียว สลับกับ 0 บางที แล้วเราก็ผ่านมาตรการผ่อนปรนระยะที่ 2 ซึ่งวันที่ 17 18 19 20 21 วันนี้เข้าวันที่ 5 เหลืออยู่อีก 9 วัน เพราะฉะนั้นสิ่งต่าง ๆ ที่เราทำอยู่ตอนนี้ เป็นสิ่งที่เกิดขึ้นเมื่อ 7 วัน กับ 14 วันที่ผ่านมา นั่นหมายความว่า ผลวันนี้ที่เรามีอยู่ 3 คน 1 คน เกิดขึ้นจากระยะของมาตรการผ่อนปรนระยะที่ 1 นะครับ ผ่อนคลายระยะที่ 1 เพราะฉะนั้นสิ่งที่เรากำลังจะทำวันนี้ ก็จะเกิดขึ้นไปผลต่อในอีก 7 วัน ถึง 14 วันข้าง เพราะฉะนั้นตรงนี้ การ์ดอย่าตก เราถึงจะได้ไปต่อ ต้องไประยะ 3 ต่อจากนี้ ต้องเป็นความสำคัญของท่าน แต่ว่ามาดู 2 - 3 เคสนี้ก่อนครับว่า สิ่งต่าง ๆ นี้ ได้เรียนรู้อะไร รายแรกครับ 2 รายแรกนี้ เป็นรายใหม่ ที่อยู่ในระบบเฝ้าระวัง และระบบบริการ แต่เป็นรายใหม่ที่เกิดขึ้นจากการไปสถานชุมชน ตลาดนัด สถานท่องเที่ยว หรือสถานพยาบาล รายที่ 1 ชัดเจนเลยครับ ผู้ชายไทย อายุ 72 ปี มีโรคประจำตัวคือ เบาหวาน มะเร็งปอด ไปรักษาที่โรงพยาบาลรัฐแห่งหนึ่งที่กรุงเทพมหานครนะครับ เมื่อ 4 วันก่อน แล้วก็มีประวัติไปตัดผมที่ร้านค้า ร้านแถวประชาชื่น ต่อมาวันที่ 18 พฤษภาคม มีอาการไข้ ไอ มีเสมหะ จึงไปรับการรักษาที่โรงพยาบาลเอกชนแห่งหนึ่ง แล้วก็ย้ายมายังโรงพยาบาลรัฐเดิมที่รักษาตัวอยู่ ในวันที่ 20 พฤษภาคม ก็มาตรวจพบเชื้อนี้ครับ เพราะฉะนั้นจะเห็นว่า มีการไปที่โรงพยาบาล ซึ่งเป็นความเสี่ยง คนสูงอายุนะครับ 72 ปีนี้ มีโรคประจำตัวก็ต้องไปโรงพยาบาล ไปโรงพยาบาลเป็นที่ ๆ 1 ไปร้านตัดผมเป็นอีกที่ที่หนึ่ง เพราะฉะนั้น 2 แห่งนี้ เป็นพื้นที่ที่เป็นปัจจัยเสี่ยงในรายนี้ รายที่ 2 ครับ เป็นผู้ป่วยชาย 42 ปี สัญชาติเยอรมันนะครับ ไม่มีโรคประจำตัว ไม่มีอาการ มีประวัติเดินทางไปเยี่ยมญาติที่จังหวัดชัยภูมิ เข้าใจว่าน่าจะเป็นบ้านของทางภรรยา ซึ่งเป็นคนไทยนะครับ ตั้งแต่วันที่ 30 เมษายน คือ สิ้นเดือนที่แล้ว จนกระทั่งถึงวันที่ 16 พฤษภาคม อยู่ครึ่งเดือนเลยนะครับ ที่ชัยภูมิ วันที่ 8 พฤษภาคม มีญาติ 1 คน มีอาการไข้ คอแห้ง แต่ไม่ได้ไปตรวจรักษา สัมผัสที่ ๑ แล้วก็เดินทางไปยังห้างสรรพสินค้าในชัยภูมิ อันนี้เป็นปัจจัยที่ 2 หลังจากกลับมา ก็ได้ไปตรวจสุขภาพก่อนเข้าทำงาน ซึ่งวันที่ 18 พฤษภาคม ผลตรวจเชื้อก็พบว่า ยืนยัน ก็ได้เข้ารับการรักษาในโรงพยาบาลเอกชนแห่งหนึ่ง รายที่ 2 นี้ อยู่กรุงเทพฯ แต่ไปเยี่ยมบ้านต่างจังหวัด บ้านญาติต่างจังหวัด แล้วก็ไปสัมผัสกับคนมีอาการไข้ แล้วก็ไปห้างสรรพสินค้า ที่อยู่ที่จังหวัดชัยภูมิ นานอยู่ครึ่งเดือน ซึ่งมีความสงสัยว่าที่จังหวัดชัยภูมิก็ยังคงอาจจะเป็นส่วนหนึ่ง ที่เป็นปัจจัยเสี่ยง ที่ทำให้ชายคนนี้ติดเชื้อมา เพราะฉะนั้นนำเรียนว่า มาตรการผ่อนคลายทั้งหลาย ก็ยังมีความจำเป็น ไปห้าง ไปตัดผม ไปทำอะไรก็แล้วแต่นะครับ อันนี้เกิดขึ้นในช่วงที่เริ่มมีการใช้แอป ไทยชนะแล้วหรือยัง อันนี้ต้องไปตรวจสอบดู แต่ถ้าลงทะเบียนกันยังไม่ทัน ก็ยังไม่ได้ใช้ประโยชน์ แต่ถ้าลงทะเบียนแล้ว ตรงนี้ครับ ประโยชน์ของการใช้ ไทยชนะก็จะตามคนที่เกี่ยวข้อง มาตรวจได้ง่าย ไม่ต้องไปหว่านแห หรือว่าไปจับคนกลุ่มก้อนใหญ่ ๆ มานะครับ เช่นเดียวกันกับ เรื่องของการไปร้านตัดผมแถวประชาชื่น ถ้ามีช่วงเวลาอะไรต่าง ๆ ทีมสอบสวนโรคเข้าไปได้ ก็จะได้เห็นภาพนี้ในการใช้แพลตฟอร์มนี้ในการทำงานนะครับ ส่วนอีกรายหนึ่งกลับมาจากต่างประเทศครับ เป็นผู้หญิงอายุ 25 ปี ไปเรียนภาษา แล้วก็กลับมาจากประเทศฟิลิปปินส์ เมื่อวันที่ 13 พักที่ State Quarantine ก็มาพบตรวจเชื้อในวันที่ 19 ไม่มีอาการใด ๆ นะครับ ก็มาจากทางฟิลิปปินส์ ก็มาดูนะครับ ที่ฟิลิปปินส์ในตารางถัดไปนี่นะครับ ก็จะเห็นว่า คนที่กลับมาจากประเทศฟิลิปปินส์ 177 คน มีบวกเพิ่งรายนี้ 1 ราย ก็เท่า ๆ กันกับกลุ่มของทางเนเธอร์แลนด์ ทางอื่น ๆ นะครับ ที่มีตัวเลข 1 เท่านั้นนะครับ ไปดูแนวโน้มของสถานการณ์ทั่วโลกครับ ผมอยากให้ดูเป็นกราฟก่อน ทุกทีจะเป็นตารางนะครับ ซ้ายมือบนที่เป็นกราฟเส้นสีฟ้า มีเส้นทะแยงขึ้น นั่นคือตัวเลขรวมของทั้งโลกนะครับ ยังเป็นเส้นที่เป็นเหมือนเนินเขา ที่มีแนวโน้มจะพุ่งขึ้นไปบนยอดเขาอยู่ ยังไม่ถึงยอดเขาเลยนะครับ แล้วไม่รู้ยอดเขานั้นจะถึงเมื่อไหร่ เพราะฉะนั้นสิ่งที่สถานการณ์โลกตอนนี้กำลังเผชิญอยู่ คือตัวเลขกำลังพุ่งทะยานขึ้นสูงขึ้น ๆ อย่างเดียว มาดูยืนยันก็คือเห็นภาพของตัวเลขใหม่ ยืนยันใหม่ เพราะแนวโน้มนี้ครับ กำลังพุ่งขึ้น เส้นสีน้ำเงิน จะเห็นว่าของสหรัฐอเมริกา มียอดที่ทำให้เพิ่มสูงขึ้นอยู่ช่วงหนึ่ง ฝรั่งเศสอยู่ช่วงหนึ่งนะครับ แล้วผู้ป่วยที่กลับบ้านก็เป็นเส้นสีเขียว ซึ่งแนวโน้มก็สูงขึ้น แล้วผู้เสียชีวิตอันนี้ก็ยังเป็นทรง ๆ อยู่นะครับ ก็ยังเป็นหลักที่เป็นเส้นสีแดงโชว์ให้เห็นอยู่นะครับ มาดูครับว่า ทั่วโลกตอนนี้แตะไปที่ 5,085,504 ราย นะครับเพิ่มขึ้นเมื่อวานนี้ ตัวเลขของเวิลด์โดมิเตอร์ 99,000 แต่ทาง WHO บอกว่าบางสำนักรายงานออกมาว่า ตัวเลขแตะแสนในวันเดียว ซึ่งสูงมาก ๆ นะครับ บางสำนักเขาก็มีตัวเลขเพิ่มไปกว่านี้ เสียชีวิตไปในวันเดียวนี้ 4,800 นะครับ ทำให้ยอดไปที่ 329,731 นะครับ มีของสหรัฐอเมริกานำโด่งเหมือนเดิมนะครับ อันดับที่ 1 บราซิล ประทานโทษครับ หมายถึง รายใหม่ มาเป็นของบราซิล แทนสหรัฐอเมริกาแล้วครับ แซงเลขหลักหน่วยเท่านั้นเองครับ หลัก 10 21,472 สหรัฐอเมริกา เป็นอันดับ 2 27,408 แล้วก็รัสเซียเป็นอันดับ 3 764 2 ประเทศแรกนี่นะครับ ใช้วิธีการเดียวกัน คือยังไม่ได้ Lockdown ทั้งหมดนะครับ แล้วก็ยังใช้มาตรการที่เรียกว่า เศรษฐกิจนำก่อนนะครับ ก็ทำให้มีตัวเลขขึ้นมาอย่างนี้ ส่วนเสียชีวิตสหรัฐอเมริกาอันดับ 1 นะครับ แล้วรองลงมา สหราชอาณาจักรรองลงมา แต่ผมอยากให้ดู หมายเลข 5 ครับ UK New Case มีติดลบนะครับ 525 ราย ตรงนี้หมายความว่าอย่างไร พอรายงานกันไปสักระยะหนึ่ง เห็นตัวเลขติดลบนี่เคยบอกว่าบวก ตอนหลังมาไม่ใช่แล้ว ไปตรวจสอบมาแล้ว ขอลบออกไปเสีย เพราะอาจจะเป็นตัวผลบวกรวม เป็นผลที่ยังไม่แน่นอน ไม่ยืนยัน ไปตรวจสอบมาใหม่แล้วไม่ใช่ ก็เลยขอลดลง 525 ราย ถามว่าประเทศไทยเกิดขึ้นได้บ้างไหมนะครับ เมื่อเช้านี้ประชุมคุยกันในกลุ่มศูนย์ปฏิบัติการด้านสาธารณสุข ท่านปลัดกระทรวงสาธารณสุข นั่งหัวโต๊ะอยู่ ตรงนี้ถ้าให้ยืนยันตามความเป็นจริง ถ้าหากเมืองไทยมีกรณีที่จะต้องดึงตัวเลขออกมา จากบวกที่เคยรายงานไปแต่ข้อเท็จจริงเป็นลบ ซึ่งต้องผ่านกระบวนการหนึ่งที่เป็นแล็บ 2. ต้องเข้าที่ประชุมคณะกรรมการวิชาการในระดับประเทศนะครับ ซึ่งทางรองนายกรัฐมนตรีว่าการกระทรวงสาธารณสุขเป็นคนแต่งตั้งนะครับ มีข้อมูลชัดเจน และมีคณะกรรมการรองรับว่าไม่ใช่ เราก็จะประกาศตัวเลขที่เป็นลบออกไป ซึ่งมีหลายกรณีที่มีความน่าสงสัยว่า อาจจะมีการปนเปื้อนผ่านทาง lab หรือว่าเป็นเรื่องของการผิดพลาดในเรื่องของการขนส่งหรืออะไรก็แล้วแต่นะครับ จะมีแต่น้อยมาก ๆ นะครับ แต่อย่างไรก็ตามแต่ ตรงนี้ต้องนำมารายงานท่านต่อไป ตัวเลขที่จะเป็นลบ เพื่อที่จะให้เกณฑ์เข้ามาสู่ความเป็นจริงมากที่สุด ไปดูสถานการณ์ของทางต่างประเทศนะครับ สิงคโปร์ ในทางเอเชียก็ยังอยู่นะครับ ของไทยเราอยู่ที่ 70 เหมือนเดิมนะครับ แล้วก็ในหน้าถัดไปของอาเซียน ก็จะเห็นภาพอินเดียเป็นอันดับที่ 1 มีชุดข้อมูลทางต่างประเทศที่เป็นข่าวมีอะไรบ้างครับ อินเดีย รัฐบาลประกาศว่า ยังคงใช้มาตรการ Lock Down อย่างต่อเนื่อง ถึง วันที่ 31 พฤษภาคม เหมือน ๆ กันกับเราเลยนะครับ โดยมีบางรัฐที่เริ่มให้ตลาด ห้างร้าน ร้านทำผม รวมทั้งการขนส่งบางประเภทเปิดให้บริการได้ ขณะที่โรงเรียน มหาวิทยาลัย โรงภาพยนตร์ และห้างสรรพสินค้ายังคงปิดบริการ บางอย่างก็คล้ายกัน บางอย่างก็เหมือนกันนะครับ ของเราเปิดห้างสรรพสินค้าแล้วก็ยังปิดอยู่ อนุญาตให้แท็กซี่ในกรุงนิวเดลีสามารถวิ่งบริการประชาชนได้ แต่สามารถรับได้ไม่เกิน 2 คน หมายถึงลูกค้านะครับ สหรัฐอเมริกาครับ ก็ทางมหาวิทยาลัยจอร์เจีย เผยผลวิจัยเรื่องของไวรัสตัวนี้ มันทนแค่ไหนนะครับ ที่อยู่พื้นผิวที่เคยมี มีข้อมูลว่าอาจจะอยู่ได้ 2 - 3 วัน แต่ไวรัสจะตายได้เร็วขึ้น ถ้าโดนความร้อนสูง และมีชีวิตนานขึ้นถ้ามีอุณหภูมิต่ำลง ดังนั้นอุณหภูมิในรถยนต์ที่สูงขึ้นจากการจอดรถตากแดดสามารถฆ่าเชื้อไวรัสได้ ค่าความร้อนถึง 54 องซาเซลเซียส เป็นเวลานาน 20 นาที เชื้อไวรัส ประมาณ 99.99 เปอร์เซ็นต์ จะตาย แล้วก็ถ้าใช้เวลาสั้นลงเหลือ 5 นาที และใช้เวลาสั้นลงเหลือ 5 นาที แต่ยังสนับสนุนให้ทุกคนใช้หน้ากากอนามัย และเมื่อเข้าไปตามชุมชน หลายคนชอบเอารถไปจอดรถต้องมีเพิง บังไว้ จอดรถร่ม ๆ เข้าไว้ ตอนนี้ควรจะไปเอารถตากไว้กับแดดนะครับ อยู่ข้างนอกให้โดนแดดจัด ๆ เลย เพราะว่าถ้าปิดกระจกแล้วนี่อุณหภูมิข้างในสูงกว่า 50 กว่า องศาแน่นอน แต่ท่านเข้ามาอาจจะร้อนหน่อย แต่ปลอดภัย ปลอดโรค เพราะฉะนั้นนี่คือการปรับตัวเข้ากับวิถีชีวิตใหม่ ทุกคนแย่งกันไปอยู่ที่จอดรถ ตอนนี้ไม่ต้องแล้วครับ แย่งกันไปจอดกันที่ลานจอดรถ เพื่อให้แดดลงได้เต็มที่นะครับ เพื่อฆ่าเชื้อโรคให้กับท่านได้ นี่คือข้อมูลที่ควรรับรู้ แล้วลองไปปรับใช้ครับ สเปนออกกฎหมายบังคับใช้ใส่หน้ากาก ทั้งภายในและภายนอกสถานที่นะครับ ก็ได้ออกกฎหมายมา ทั้งที่พื้นที่เปิดและพื้นที่ปิดที่เป็นพื้นที่สาธารณะ เมื่อไม่สามารถเว้นระยะห่างอย่างน้อย 2 เมตร โดยกฎหมายนี้ ยกเว้นเด็กที่ต่ำกว่า 6 ปี และผู้ที่มีปัญหาสุขภาพ ไม่สามารถใส่หน้ากากได้เหมือนกันนะครับ มาดูครับการนำคนไทยกลับมาจากต่างประเทศนะครับ ก็ในวันนี้ 21 นะครับ ก็จะเห็นคนกลับมา 15 87 295 215 รวม ๆ กันไปแล้ว ทำไมเยอะจัง ไหนบอกว่ารับได้แค่ 300 - 400 อันนี้เนื่องจากมีเที่ยวบินที่เขาต้อง delay เกิดขึ้นจากมีพายุไต้ฝุ่น เข้าใจว่าน่าจะชื่ออำพันใช่ไหมครับ ล้นมาตรงนี้ ทางขวามือก็ยังอยู่ในเกณฑ์ที่เรารับได้ ทุกท่านก็จะเข้าสู่สถานกักกันที่รัฐจัดให้ คือ State Quarantine นำเรียนก่อนเลยครับ มีชุดข้อมูลประชุมกันใน ศบค. ชุดเล็ก บอกว่าตอนนี้นอกจากสถานที่กักกันที่รัฐจัดการให้ คำว่า State Quarantine Local Quarantine คือ พื้นที่ที่จัดให้ จังหวัด ชายแดนใต้เข้ามา ก็พักกันแถว ๆ นั้น ลงเครื่องบินมาก็พักกันในโรงแรมแถมกรุงเทพฯ หรือจะไปพักอยู่ทางชายทะเล คือที่ชลบุรีบ้างที่กระจายไป ขับรถไปถึง 1-2 ชั่วโมง แต่ตอนนี้มีอีกศัพท์หนึ่งครับ คือ Alternative State Quarantine คือเป็น Quarantine ทางเลือก ท่านจำได้ไหมครับว่า เราอนุญาตให้คนต่างชาติเข้ามา เช่น เจ้าของธุรกิจใหญ่ ๆ ที่เขามี Work Permit เจ้าหน้าที่สถานทูต สถานทูตนี้เขาจะอยู่ในที่ของเขา นักธุรกิจทั้งหลายที่เข้ามาเรายังไม่ให้เขาเข้ามาที่ทำงานครับ เราจะต้องเข้ามาสถานที่ที่รัฐจัดให้ แต่เขามีเงินในกระเป๋าเยอะครับ เขาไม่เอาฟรี เขาขอสถานที่ที่ดีหน่อย มีโรงแรมได้ไหม แล้วก็ไปผูกกับโรงพยาบาลดี ๆ แล้วเขาขอจ่ายเอง เพื่อจะอยู่ตรงนั้น 14 วัน จะเป็นหลักหลายหมื่นอย่างไรก็ไม่ว่ากัน เราได้ทดลองทำระบบนี้มาสักระยะหนึ่ง ในเมื่อเข้าจ่ายได้นะครับ ก็เลยให้ทางโรงพยาบาลเอกชน แล้วก็ให้โรงแรมของเอกชนจับมือกัน แล้วก็มีทางภาคส่วนของทางกระทรวงสาธารณสุข เข้าไปดูแลระบบ ไว้ใจได้ ดูแลได้ คุณจ่ายกันเอง คุยกันเอง แล้วครบ 14 วัน มีบุคลากรทางการแพทย์เข้าไปตรวจ มีใบรับรองแพทย์ มีการออกใบ certificate คุณก็กลับไปทำงานได้ ปรากฏว่า มีคนนิยมใช้ด้านนี้อยู่จำนวนมากทีเดียว แล้วไอเดียนี้นะครับ ที่เราจะได้พัฒนาต่อไป ถ้าหมด พ.ร.ก. ฉุกเฉินนะครับ แต่ยังมีคนที่ต้องเดินทางเข้ามา และตัวโรคมันยังพุ่งขึ้นไปอย่างนี้ ของต่างประเทศ เพราะฉะนั้นเรื่องต่าง ๆ เหล่านี้ ภาครัฐอุ้มอย่างเดียวไม่ไหวแล้วครับ จะต้องมีการมาจ่ายเงินแทนคนที่จะเข้ามามากมายกว่านี้อีก อาจจะไม่ได้เกิดขึ้นภาพนั้นแล้ว ภาพที่จะเกิดขึ้น ก็คือถ้าคุณเดินทางเข้ามาคุณต้องไปเลือก อาจจะมีเมนู โรงแรมอาจจะมีตั้งแต่ 6 ดาว 5 ดาว 4 ดาว 2 ดาว บวกรวมกันไปกับโรงพยาบาลที่จะต้องมาจับคู่กัน เพราะฉะนั้นนำเรียนตอนนี้ โรงแรมหรือโรงพยาบาลทั้งหลายที่สนใจ ในเรื่องที่จะเข้ามาดูแล คนที่กลับมาจากต่างประเทศ หรือว่าในโอกาสที่ว่า เราจะได้มีการขยายการผ่อนปรนนี้ออกไปเรื่อย ๆ ก็จะต้องมีคนเดินทางเข้ามายังประเทศไทยเรานะครับ ซึ่งตรงนี้เองก็จะต้องการ Quarantine 14 วัน ถ้าท่านมีนวัตกรรม ที่ท่านจะให้ลูกค้าของท่าน ที่จะเดินทางเข้ามา ซึ่งเขาสุขภาพแข็งแรง อาจจะมีพื้นที่บริเวณอยู่ในห้องเขา อาจจะมี ระเบียง ที่ออกไปเดินได้ หรือมีบางรีสอร์ท ที่มีนอกจากระเบียงแล้ว เดินออกไปมีจากุซซี่ อันนี้แล้วแต่ท่านที่ท่านจะคิดเลย เพื่อให้ท่านได้ใช้พื้นที่ของท่าน มีคนอยากจะไป shop อยากจะมาดู มาเที่ยวเมืองไทยอยู่ในห้องก็มีความสุข ท่านสามารถบอกได้ว่า นวัตกรรมของท่านดูแลคนไข้นี้ แล้วก็ไม่ทำให้เกิดการติดโรค แล้วท่านก็ได้สตางค์ มีคนอยากจะเสียสตางค์ มีคนอยากจะเที่ยวไทย ที่จะเกิดโรคนี้อีกยาวนานเป็นเดือนเป็นปี อันนี้ก็เป็นโอกาสครับ อันนี้ก็นำเรียนไว้ บอกทั้งคนที่จะกลับมา บอกทั้งผู้ประกอบการ บอกทั้งโรงพยาบาลทั้งภาครัฐ ภาคเอกชนที่จะมาช่วยกันทำตรงนี้ ประกอบกันทั้งหมดนี่นะครับ ถึงจะเกิดตรงนี้ได้ ไปของทางภูมิภาคของไทย ที่จะมาในอีก 1 สัปดาห์ อันนี้ก็ปรากฏขึ้นมา เดี๋ยวจะนำขึ้น facebook นะครับ พ่อแม่พี่น้อง ที่จะมีกลับมาเช่นเดียวกัน กับของคนไทยที่เดินทางผ่านแดนทางบกนะครับ เรามีภาระงานที่อยู่ใน State Quarantine แล้วก็เป็นกราฟที่ว่านี้ ตอนนี้เข้ากักกัน สะสมได้ 22,535 รายนะครับ มาสรุปที่ไทยชนะครับ ไทยชนะเมื่อวานนี้ มียอดร้านค้าเข้าลงทะเบียนสะสมเป็น 73,295 ราย 95 กิจกรรม 95 ร้านค้า คนใช้ 746 เช็กอินไป 11 ล้านกว่า Check out ไป มา 5 ร้านเศษนะครับ ขอให้ทุก ๆ ท่านนะครับ ได้เข้าไปสักนิดหนึ่ง เราเปิดมาวันแรก 40,000 ขยับมาที่ 60,000 วันนี้มาที่ 70,000 นะครับ ก็อยากจะเห็นภาพนี้ขยับขึ้นไปเรื่อย ๆ เลยนะครับ มีหลายร้านค้านะครับที่พูดคุยกัน ใครจะเอาไปใช้ก็ได้ โรงพยาบาลอยากจะใช้ก็ได้ ไม่มีบัตรคิวนะครับ โรงพยาบาลไหน ๆ หรือโรงพยาบาลเล็ก ๆ แล้วก็ไม่ต้องกังวลเรื่องของทางด้านความเป็นส่วนตัวทั้งสิ้นนะครับ ผมก็ได้บอกไปหลายครั้ง แล้วมาดูคนประเมินครับ ประเมินให้ค่าคะแนน ส่วนใหญ่ก็อยู่ที่ 5 คะแนนเป็นส่วนใหญ่ ต้องขอขอบพระคุณเป็นอย่างสูงครับ มีการตรวจโดย ศปม. ก็ทำทีมเฉพาะกิจเข้าไป เมื่อวานนี้ตรวจไป 21,697 นะครับ ก็พบว่าปฏิบัติไม่ครบอยู่เพียงแค่ 31 นะครับ ปัญหาคือไม่เว้นระยะห่างคือ 53.2 เปอร์เซ็นต์ จำนวนผู้ใช้บริการ ที่ค่อนข้างหนาแน่น อยู่ที่ประมาณ 16.3 แล้วก็ไม่มีเจล สบู่ แอลกอฮอล์ล้างมือ 12 เปอร์เซ็นต์นะครับ แล้วก็เรามีสายด่วนต่าง ๆ ที่รับข้อร้องเรียนนะครับ 191 1599 1138 เกี่ยวข้องกับการผิด พ.ร.ก. ก็มีเรื่องของแจ้งว่า มีดื่มสุรา ตรงนั้นตรงนี้ เล่นพนันตรงนั้นตรงนี้ อื่น ๆ ทั้งหลาย ดื่มสุราแจ้งมาเยอะที่สุดเลย ท่านช่วยเป็นหูเป็นตาให้เราด้วย ขอบพระคุณครับ 191 1588 รวมถึงข้อร้องเรียนที่ไม่ปฏิบัติ ตามมาตรการการผ่อนคลาย ก็มีร้านอาหารถูกร้องมากถึง 58 เปอร์เซ็นต์ สนามกีฬา ร้านเสริมสวยรองลงมา 23 เปอร์เซ็นต์ ร้านค้าปลีกอีก 10 เปอร์เซ็นต์ สนามกีฬาอีก 9 เปอร์เซ็นต์ และมีเรื่องร้องเรียน 84 เรื่องนะครับ ตอนนี้นำเรียนว่าระบบของเราทำงานอยู่ แล้วท่านเองในฐานะประชาชน ท่านเองก็เป็นส่วนหนึ่ง ในฐานะที่จะทำให้ประชาชนเข้มแข็งด้วยหรือไม่ ต่างคนต่างได้ประโยชน์ในการนี้นะครับ ก็ต้องตรวจสอบกันคนที่ทำงานด้านนี้ ก็ต้องทำให้ดีขึ้นครับผม เดี๋ยวไปที่คำถามเลยครับ</w:t>
      </w:r>
    </w:p>
    <w:p>
      <w:pPr>
        <w:pStyle w:val="BodyText"/>
      </w:pPr>
      <w:r>
        <w:t xml:space="preserve">(คุณสุภนันท์) มีคำถามเข้ามาเกี่ยวกับเรื่องของแพลตฟอร์ม ไทยชนะ มีความกังวลเรื่องความเป็นส่วนตัว มีการแชร์ข้อมูลว่า ข้อมูลที่ผู้ใช้บริการสแกนเข้าไปจะทำให้ผู้ประกอบการ จะทำให้รัฐบาลรู้ข้อมูลส่วนตัว บางหน่วยงานบอกว่ารู้ไปถึงข้อมูลทางการเงินเลยนะครับ ก็เลยถามว่าข้อมูลกลางของไทยชนะนี่ หน่วยงานไหนเป็นคนที่ดูแลข้อมูลตรงนี้ และเป็นสิทธิส่วนบุคคลหรือไม่ที่จะไม่ให้ข้อมูล แล้วถ้าไม่สแกน จะสามารถเข้าไปใช้บริการได้หรือไม่ครับ</w:t>
      </w:r>
    </w:p>
    <w:p>
      <w:pPr>
        <w:pStyle w:val="BodyText"/>
      </w:pPr>
      <w:r>
        <w:t xml:space="preserve">(นายแพทย์ ทวีศิลป์) ถามว่าไม่สแกนเข้าได้ไหม ได้ครับ ท่านก็จดชื่อของท่านไว้นะครับ แล้วก็ให้เป็นระบบ manual ไป ตรงนี้เป็นข้อกำหนดไว้ของ พ.ร.ก. ฉุกเฉินนี้ เจตนาไม่ได้เพื่ออะไรครับ ไม่สามารถที่จะไปตาม ในเรื่องของทางการเงิน เรื่องของอะไรทั้งหลายได้ เพราะว่าข้อมูลทุกอย่างไปอยู่ที่กระทรวงสาธารณสุข โดยกรมควบคุมโรค กรมควบคุมโรค จะดูไว้ชุดข้อมูลนี้ 60 วันอย่างที่ว่า สูงสุดเท่าที่เราเคยมีรายงานมา อย่างที่ว่า มีการติดต่อกันใน 4 เจเนอเรชัน หรือ 4 ช่วงเวลาที่มีการติดต่อ เพราะฉะนั้นหมดจากนี้ไปชุดข้อมูลเหล่านี้ ไม่มีการเปิดเผยกับที่ใด จะต้องถูกลบล้างไป เพราะฉะนั้นกรณีอย่างนี้ นำเรียนว่าขอให้ท่านได้ให้ความร่วมมือ เหมือนอย่างกรณี 2 รายที่มีคน 72 ปี ไปตัดผม คนนี้ติดเชื้อแล้ว ณ ตอนนี้ทีมของทางสอบสวนโรค จะต้องเข้าไปหาคนที่มารับการบริการตัดผมแถวประชาชื่นในวัน เวลาใกล้เคียงตรงนั้น ซึ่งวิธีการหาไม่ง่ายเลยครับ แต่ถ้าร้านตัดผมแห่งนั้นลงเรื่องของแอปพลิเคชัน ลงเรื่องของแพลตฟอร์ม ไทยชนะ ใน Platform ไทยชนะ แล้วคนที่เข้าไปสแกนไปด้วย วิธีการหาจะใช้เวลาไม่นานเลย ไม่ต้องเสียงบประมาณ แล้วพอเราไปเจอท่าน ก็จะเชิญท่านมารับการตรวจโดยเร็ว ณ ตอนนี้ท่านฟังข่าว แล้วท่านอยู่แถวประชาชื่น แล้วตัดผมร้านแถวประชาชื่น ฟังข่าวผมท่านจะตกใจไหม ใช่ไหมครับ เพราะฉะนั้นร้านไหนกันแน่ เมื่อไหร่กันแน่ เขามาอย่างไรกันแน่ ความสงสัยใคร่รู้จะเต็มไปหมดครับ แต่ถ้ามีแพลตฟอร์มไทยชนะ สิ่งต่าง ๆ เหล่านี้จะถูกกระจ่างโดยไว แล้วทีมสอบสวนโรคก็จะเข้าไปอย่างรวดเร็ว ไม่ต้องใช้เวลานานหลาย ๆ วัน แต่อาจจะเป็นหลักแค่ครึ่งค่อนวันเราก็จะรู้แล้วถ้าระบบมันทำงานกันเต็มที่ การควบคุมโรคก็เกิดขึ้นได้เร็วขึ้น ไม่ได้เพื่อที่จะไปดูธุรกิจการค้า การนำเข้า การใช้จ่าย การอะไรทั้งหลาย ไม่ได้มีตัวเลขเงินให้เราได้รับรู้เลยนะครับ ไม่ต้องกังวลใจ สิ่งที่เราต้องการคือความปลอดภัยของท่าน การค้นหาโรค การควบคุมโรคโดยเร็วเท่านั้น กราบเรียนอย่างนี้ครับ</w:t>
      </w:r>
    </w:p>
    <w:p>
      <w:pPr>
        <w:pStyle w:val="BodyText"/>
      </w:pPr>
      <w:r>
        <w:t xml:space="preserve">(คุณสุภนันท์) ครับ มีคำถามจากโซเชียลมีเดีย มีทีมหมอจากมหาวิทยาลัยแห่งหนึ่งในต่างประเทศ ประกาศเตือนมาว่าอย่าเข้าใกล้ อย่าพบปะ อย่ารับประทานอาหารร่วมกับผู้ป่วยที่ติดโควิดและรักษาจนหายแล้ว เนื่องจากจะทำให้ติดเชื้อได้ อยากให้คุณหมอย้ำข้อเท็จจริง ตรงนี้เป็นอย่างไรครับ</w:t>
      </w:r>
    </w:p>
    <w:p>
      <w:pPr>
        <w:pStyle w:val="BodyText"/>
      </w:pPr>
      <w:r>
        <w:t xml:space="preserve">(นายแพทย์ ทวีศิลป์) ครับ ก็วนมาหลายรอบ กับคนที่เคยเป็น แล้วก็ตั้งท่ารังเกียจเขาอย่างนี้ ในความเป็นจริงเราแสดงภาพ ให้เห็นภาพที่เห็นภาพชัด คือพวกเขาเหล่านี้เราต้องการพลาสมาเขาครับ เราต้องการเลือดเขา ต้องการให้เขาบริจาคให้กับเรา เพราะเขามีภูมิคุ้มกัน เขาต่างหากครับที่สะอาดกว่าเรา เขาต่างหากครับ ที่มีภูมิคุ้มกันที่เข็มแข็งกว่าเรา ไปรังเกียจเขาได้อย่างไร เราต่างหากครับ ที่เรายังไม่ได้เคยติดเชื้อเลย เรายังไม่ได้มีอะไรเลย เราเป็นกลุ่มเสี่ยงต่างหาก เราจะเอาโรคเราไปติดเขาสะมากกว่า แต่เขาถึงจะติดเขาเขาก็ไม่เป็นไรนะครับ เพราะเขามีภูมิคุ้มกันแล้ว เพราะฉะนั้นสิ่งต่าง ๆ เหล่านี้ ต้องเปลี่ยนระบบความคิด แล้วเราก็ต้องมั่นใจในความรู้นี้ เพราะฉะน้ั้นภูมิคุ้มกันของคนที่ป่วยแล้วมักจะดีขึ้นมา การมีฉีดวัคซีนต่าง ๆ เขาไปทดสอบแล้วอะไรครับ กับคนที่ติดแล้วแล้วมีภูมิคุ้มกัน เขาเอาวัคซีนไปฉีดใส่คน ทดลองเสร็จแล้ววัคซีนนี้ขึ้นหรือไม่ขึ้น เขาไปเทียบกับใคร เทียบกับคนที่ป่วยเสร็จแล้วหายแล้วอย่างนี้ จะไปติดได้อย่างไรละครับ ครับผมนี่คือคำตอบครับ</w:t>
      </w:r>
    </w:p>
    <w:p>
      <w:pPr>
        <w:pStyle w:val="BodyText"/>
      </w:pPr>
      <w:r>
        <w:t xml:space="preserve">(คุณสุภนันท์) ครับผม อีก 1 คำถาม มีคำถามฝากมาจากสื่อมวลชนนะครับ ขออนุญาตเริ่มที่ข่าวสดนะครับ สอบถามว่าตอนนี้มีกลุ่มผู้ประกอบการร้านนวด จะเปิดให้บริการ 31 พฤษภาคมนี้ครับ ศบค. จะผ่อนปรนให้เปิดร้านนวดได้ ข้อเท็จจริงเป็นอย่างไร แล้วระยะที่ 3 มีกิจการใดบ้าง ที่ได้รับการผ่อนคลายครับ</w:t>
      </w:r>
    </w:p>
    <w:p>
      <w:pPr>
        <w:pStyle w:val="BodyText"/>
      </w:pPr>
      <w:r>
        <w:t xml:space="preserve">(นายแพทย์ ทวีศิลป์) ครับน่าเห็นใจมาก ๆ เลยนะครับ ผมเองก็เป็นคนหนึ่งที่ชอบที่จะไปร้านนวดอะไรทั้งหลายนี้ เพื่อผ่อนคลาย เพื่อแก้ไขปัญหาเรื่องของกล้ามเนื้อทั้งหลาย แต่ว่าก็เป็นหนึ่งในกิจการอีกหลาย ๆ กิจการที่รออยู่ในระยะที่ 3 นะครับหรือ จุด ๆ ๆ ต่อไป ผมยังไม่ได้สามารถให้คำตอบได้ทั้งหมดนะครับ แต่อย่างไรก็ตามแต่ถ้าตัวเลขต่าง ๆ ดี ก็จะเกิดขึ้นได้ เราจะไปต่อได้อย่างที่ผมบอก ถ้าวันนี้เรายังอยู่ในเลขหลักหน่วย แต่ถ้าพรุ่งนี้ มะรืนนี้ เหลือเวลาอีก 9 วัน มันไม่ใช่ภาพอย่างนี้ เราย่อหย่อนลงไป เราประมาทกันมากขึ้น เราการ์ดตกกันมากขึ้น ตัวเลขมันเพิ่มขึ้นไปมากกว่านี้ ก็จะไม่ใช่ แต่อย่างไรก็ตามแต่ครับ ถ้าท่านเป็นผู้ประกอบการร้านนวด ณ ตอนนี้อีก 9 วันเท่านั้นเอง ถ้าท่านอยากจะอยู่ในล็อกแรก ที่จะระยะแรก ก็คือระยะ 3 ที่ท่านอยากจะเปิด อย่าปล่อยเวลา 9 วันนี้ ให้มันผ่านไปเฉย ๆ สมาคม ชมรม ต้องมาดูกันครับ ภาพใหญ่ของท่าน ท่านจะตรวจสอบอะไรกันเอง อย่างไร เหมือนอย่างสมาคม ของกลุ่มพวกที่กองถ่ายหนัง เขามีกองสมาคม สมาพันธ์ภาพยนตร์ รวมกันอย่างดี แล้วเขาก็มีการตรวจสอบนะครับ มีการเข้าไปให้การแนะนำ อาจจะมีทีมที่เข้าไปตรวจสอบกันอย่างดี ท่านก็ทำได้ครับ ถ้าเป็นเรื่องของนวด ท่านก็มีกลุ่มที่จะต้องคิดภาพใหญ่ของท่าน คิดให้ละเอียดกว่ารัฐคิด มาตรการหลักของเราคิดแค่ 5 ข้อ ท่านอาจจะเป็น 10 ข้อ ท่านอาจจะเป็นร้อยข้อ เพื่อที่จะดูแลคนของท่าน ท่านละเอียดกว่าเรา และมีข้อเสนอที่จะมาบอกกับทางคณะกรรมการใน ศบค. ว่ามั่นใจว่า ถ้าเปิดตรงนี้แล้ว ไม่ทำให้เกิดการแพร่กระจายเชื้อ จากธุรกิจของท่านแน่นอน นี่คือการบ้านในช่วงเวลาไม่กี่วันนี้ที่ท่านจะต้องทำ ถ้าท่านไม่ได้เป็นสมาชิกอะไรตรงโน้นเลย หรือว่าห่างไกลมาก ไม่ได้มีส่วนที่ท่านมองมาที่ร้านท่าน โต๊ะ เก้าอี้ เตียง ที่นวดอยู่ใน 5 ข้อนี้แล้วหรือยัง แน่นแออัดไหม มีที่ล้างมือไหม มีที่ให้เขาเรียกว่าอะไร เรื่องของอากาศถ่ายเทไหม อะไรต่าง ๆ เหล่านี้ ซึ่งท่านสามารถที่จะวางแผนจัดการดำเนินการได้ตั้งแต่เดี๋ยวนี้ จะเปิดเมื่อไรก็ไม่รู้ครับ แต่ผมเชื่อว่าสักวันหนึ่งท่านได้เปิดแน่นอน แต่วันนี้ท่านต้องเปลี่ยนแปลงชีวิต ร้านค้า กระบวนการ แล้วก็ทุก ๆ อย่าง เพื่อเตรียมให้พร้อม วันที่เปิดขึ้นมาให้ใครมาตรวจท่านก็ผ่านเสมอ เพราะฉะนั้นไม่ต้องเกิดขึ้นในวันที่เป็นระยะ 3 แต่วันนี้ที่ระยะ 2 ท่านก็เริ่มต้นได้ ฝากทุกท่านด้วยครับ</w:t>
      </w:r>
    </w:p>
    <w:p>
      <w:pPr>
        <w:pStyle w:val="BodyText"/>
      </w:pPr>
      <w:r>
        <w:t xml:space="preserve">(คุณสุภนันท์) มีคำถาม ขออภัยครับ มีคำถามจาก ThaiPBS บอกว่ามีเสียงวิพากษ์วิจารณ์ครับ บอกว่าทำไมห้างสรรพสินค้าเปิดได้ แต่ว่าโรงเรียนเปิดไม่ได้ อยากให้ทาง ศบค. ให้เหตุผลเรื่องนี้หน่อย รวมทั้งมาตรฐานกลางครับ ถ้าเกิดโรงเรียนกลับมาเปิดได้ จะต้องป้องกันอย่างไรครับ</w:t>
      </w:r>
    </w:p>
    <w:p>
      <w:pPr>
        <w:pStyle w:val="BodyText"/>
      </w:pPr>
      <w:r>
        <w:t xml:space="preserve">(นายแพทย์ ทวีศิลป์) แตกต่างกันนะครับ ห้างสรรพสินค้า โดยส่วนใหญ่ก็จะเป็นผู้ที่มีกิจการ กิจกรรม หรือต้องไปซื้อข้าวของ ก็เป็นผู้ใหญ่ แล้วก็ไป แล้วก็มีมาตรการต่าง ๆ มีผู้ประกอบการดูแลนะครับ มีความจำเป็นต่อชีวิตประจำวัน แต่ว่าเรื่องของการศึกษา ก็มีความจำเป็นต่อชีวิตประจำวัน แต่แตกต่างกันที่กลุ่มของเด็กนักเรียน ซึ่งเป็นกลุ่มที่มีความเปราะบาง เป็นกลุ่มที่มีความเสี่ยง เพราะว่าเด็กโดยตามลักษณะนิสัยของเขาชอบเล่น เขาสัมผัสกัน เขามีโรคประจำตัว เขามีการติดเชื้อได้บ่อย ไข้หวัด อะไรต่าง ๆ ซึ่งเรารับรู้แล้วนะครับ เปิดเรียนเมื่อไรก็จะเป็นช่วงของการระบาด ไข้หวัดใหญ่ระบาดอยู่ในกลุ่มของเด็ก แล้วก็ในช่วงหน้านี้ก็เป็นช่วงหน้าฝน ซึ่งเป็นช่วงเวลาของการเปลี่ยนฤดูกาล ระหว่างการติดเชื้อตรงนี้ไม่เท่าไหร่ครับ แต่ว่าถ้ามีบางคนเอาเชื้อเรื่องของนี้นะครับ มาอยู่ที่ตัวเด็กด้วย เด็กก็จะมีโอกาสที่จะติดด้วย หรือเด็กเองมาคลุกคลีกัน แล้วกลับไปเอาเชื้อนี้ไปติดผู้สูงอายุที่บ้าน ก็จะทำให้เกิดการระบาด เพราะฉะนั้นมาตรการอะไรทั้งหลาย ที่เกิดขึ้นมานี้คณะกรรมการวิชาการศึกษากันมาอย่างดี รวมถึงชุดข้อมูลของต่างประเทศ ซึ่งเกิดขึ้นจากการศึกษาทั้งหมด เพราะฉะนั้นจุดที่มีความเสี่ยง เราก็อาจจะชะลอการเปิดไป ไม่ใช่ว่าไม่เปิด ชะลอการเปิดไป เมื่อมั่นใจก็จะได้เปิดนะครับ ซึ่งตอนนี้ก็ได้กำหนดกันไปวันระยะเวลากันเรียบร้อยแล้ว นำเรียนว่าระหว่างตอนนี้การเรียนเกิดขึ้นได้ทุกจุด พัฒนาการของเด็กเกิดขึ้นได้ทุกที่ พัฒนาการเหล่านี้ ถึงแม้จะมีความติดขัดในเรื่องของพ่อแม่ผู้ปกครอง จะต้องออกไปทำงาน เราเข้าใจครับ แต่ว่าอย่างไรก็ตามแต่ ณ ตอนนี้มาตรการเหล่านี้กำลังผ่อนคลาย แล้วก็จะหาทางที่จะทำให้กลับมาสู่ Norm หรือชีวิตวิถีใหม่ให้ได้ อาจจะขลุขละ ไม่ทันใจ อย่างไรในช่วงเวลาตรงนี้บ้าง ต้องกราบขออภัย แต่ว่าเรายึดถือภาพหลักภาพรวม แล้วตรงนี้เอง ในนวัตกรรมของต่างประเทศ ตอนนี้เห็นภาพของคนจีน เดิมนี่เอาเป็นหมวกยาว ๆ ข้างละ 1 เมตร ตอนนี้มีเด็กบางคน มีปีกยาวข้างละ 1 เมตร ออกมา ที่เมืองจีนก็สร้างนวัตกรรม เดี๋ยวเราก็คงจะต้องมี ถ้าจะต้องเกิดขึ้นนวัตกรรมเหล่านี้ จะมาพร้อมกับชีวิตวิถีใหม่ ซึ่งท่านก็ต้องยอมรับ เด็ก ๆ ก็ต้องยอมรับแล้วก็ปรับกัน เราจะได้ปลอดภัยและปลอดโรคกันนะครับ ตรงนี้ครับ</w:t>
      </w:r>
    </w:p>
    <w:p>
      <w:pPr>
        <w:pStyle w:val="BodyText"/>
      </w:pPr>
      <w:r>
        <w:t xml:space="preserve">(คุณสุภนันท์) ขออนุญาตสอบถามเพิ่มเติมเกี่ยวกับเรื่องของการ Work From Home ตอนนี้หลาย ๆ คนสอบถามครับ ตอนนี้ใช้บริการรถสาธารณะก็คนแน่นนะครับ ตกลงยังมีการ work from home อยู่หรือไม่ เนื่องจากว่ามีหน่วยงานราชการยกเลิก Work From Home ไปแล้วครับ</w:t>
      </w:r>
    </w:p>
    <w:p>
      <w:pPr>
        <w:pStyle w:val="BodyText"/>
      </w:pPr>
      <w:r>
        <w:t xml:space="preserve">(นายแพทย์ ทวีศิลป์) ครับ ยังเป็นมติคณะรัฐมนตรีนะครับ การประชุม ศบค. รอบล่าสุด ท่าน ผอ. ยังยืนยันนะครับว่า Work From Home เป็นหนึ่งในมาตการที่จะต้องทำให้ได้อย่างน้อย 50 เปอร์เซ็นต์นะครับ 50 เปอร์เซ็นต์ขึ้นไปนี่จะต้องเกิดขึ้น ไม่อย่างนั้นจะไปแออัดกันที่ BTS หรือว่ารถไฟฟ้าใต้ดินอะไรต่าง ๆ ที่เราเห็นภาพนั้น เพราะฉะนั้นการ Work From Home ยังจำเป็น บวกกับข้อที่ 2 คือ เหลื่อมเวลาทำงาน ซึ่งไม่ใช่เวลาเดียว จะต้องมี 2 - 3 ช่วงเวลา ซึ่งท่าน ผอ. ศูนย์มองเห็นว่า จำเป็นที่จะต้องมี ไม่อย่างนั้นมาตรการของการลดความแออัดจะไม่เกิดขึ้น ภาครัฐ เอกชน ขอความร่วมมือทั้งสิ้นนะครับ อย่าเพิ่งไปยกเลิก นี้คือสิ่งที่จำเป็นจะต้องอยู่กับตรงนี้ อาจจะต้องอยู่กับเรายาวไปเลยครับ</w:t>
      </w:r>
    </w:p>
    <w:p>
      <w:pPr>
        <w:pStyle w:val="BodyText"/>
      </w:pPr>
      <w:r>
        <w:t xml:space="preserve">(คุณสุภนันท์) สำหรับวันนี้ไม่มีประเด็นคำถามเพิ่มเติมครับ คุณหมอมีอะไรทิ้งท้ายไหมครับ</w:t>
      </w:r>
    </w:p>
    <w:p>
      <w:pPr>
        <w:pStyle w:val="BodyText"/>
      </w:pPr>
      <w:r>
        <w:t xml:space="preserve">(นายแพทย์ ทวีศิลป์) ทุกท่านได้ร่วมมือกัน เราก็จะมีชีวิตวิถีใหม่ การ์ดอย่าตกนะครับ ขณะเดียวกันหน้ากากก็อย่าตกด้วยนะครับ การใส่หน้ากากที่ดีต้องครอบคลุมทั้งจมูกและปากนะครับ การปรับลงมาเพื่อที่จะเอาไว้ใต้คาง ใต้จมูก ล้วนแล้วแต่ไม่ดีทั้งสิ้นนะครับ ไม่ได้มี มีไว้เพื่อป้องกันท่าน เพราะฉะนั้นจะต้องอยู่ที่สันจมูกตรงนี้ แล้วก็ให้ข้าง ๆ แนบไปถึงข้างล่าง อย่างนี้จะป้องกันโรคได้ทุกอย่างนะครับ กราบขอบพระคุณเป็นอย่างสูงครับ</w:t>
      </w:r>
    </w:p>
    <w:p>
      <w:pPr>
        <w:pStyle w:val="BodyText"/>
      </w:pPr>
      <w:r>
        <w:t xml:space="preserve">(คุณสุภนันท์) ครับ กราบขอบพระคุณ นายแพทย์ ทวีศิลป์ วิษณุโยธิน นะครับ โฆษกศูนย์บริหารสถานการณ์โควิด-19 หรือ ศบค. นะครับ ระหว่างที่รอผู้แถลงท่านต่อไป ขออนุญาตนำเรียนตัวเลขสถานการณ์รายวัน เนื่องจากว่าหลายท่านเข้ามาชมไม่ทันในช่วงแรกนะครับ วันนี้มีตัวเลขยืนยันผู้ป่วยรายใหม่ 3 รายด้วยกันนะครับ ทำให้มีจำนวนผู้ติดเชื้อสะสมอยู่ที่ 3,037 รายนะครับ ขณะเดียวกันตัวเลขของผู้ที่ได้รับการรักษาจนหาย และกลับบ้านเรียบร้อยแล้ว 2,897 คน คุณหมอย้ำนะครับว่ากลุ่มนี้ เป็นกลุ่มที่ปลอดภัย สามารถไปใช้ชีวิตประจำวันร่วมกันได้นะครับ ขณะที่วันนี้เป็นอีก 1 วันนะครับ ที่ไม่มีตัวเลขผู้เสียชีวิตเพิ่มเติม สะสมอยู่ที่ 56 รายนะครับ ลำดับต่อไปจะเป็นการแถลงข่าว ภาคภาษาอังกฤษนะครับ รวมทั้งสื่อต่างประเทศที่ติดตามการข่าวในบ้านเรา ขออนุญาตเรียนเชิญท่าน ณัฐภาณุ นพคุณ รองอธิบดีกรมสารนิเทศ ในฐานะของรองโฆษกกระทรวงการต่างประเทศ เรียนเชิญครับ</w:t>
      </w:r>
    </w:p>
    <w:p>
      <w:pPr>
        <w:pStyle w:val="BodyText"/>
      </w:pPr>
      <w:r>
        <w:t xml:space="preserve">(คุณณัฐภาณุ)</w:t>
      </w:r>
    </w:p>
    <w:p>
      <w:pPr>
        <w:pStyle w:val="BodyText"/>
      </w:pPr>
      <w:r>
        <w:t xml:space="preserve">[ภาษาต่างประเทศ] Ր</w:t>
      </w:r>
    </w:p>
    <w:p>
      <w:pPr>
        <w:pStyle w:val="BodyText"/>
      </w:pPr>
      <w:r>
        <w:t xml:space="preserve">(คุณณัฐภาณุ)</w:t>
      </w:r>
    </w:p>
    <w:p>
      <w:pPr>
        <w:pStyle w:val="BodyText"/>
      </w:pPr>
      <w:r>
        <w:t xml:space="preserve">[ภาษาต่างประเทศ] ขอบคุณครับ</w:t>
      </w:r>
    </w:p>
    <w:p>
      <w:pPr>
        <w:pStyle w:val="BodyText"/>
      </w:pPr>
      <w:r>
        <w:t xml:space="preserve">(คุณสุภนันท์) ครับ ขอบพระคุณนะครับ ท่านณัฐภาณุ นพคุณ รองอธิบดีกรมสารนิเทศ และโฆษกกระทรวงการต่างประเทศ และทั้งหมดคือการแถลงข่าวจากศูนย์บริหารสถานการณ์ COVID-19 หรือ ศบค. ทำเนียบรัฐบาลนะครับ ทิ้งท้ายกันวันนี้ด้วยคลิปชีวิตวิถีใหม่กับไทยชนะนะครับ วันนี้กระผมสุภนันท์พร้อมทีมงานทั้งหมดลาไปก่อนนะครับ สวัสดีครับ ศูนย์บริการสถานการณ์โควิด-19 หรือ ศบค. เพื่อป้องกันและลดความเสี่ยงในการแพร่กระจายโรค เพื่อให้การปฏิบัติการมาตรการผ่อนปรน เพื่อช่วยให้การสอบสวนโรคเป็นไปอย่างมีประสิทธิภาพ และทันท่วงทีค่ะ รวดเร็วทันท่วงทีค่ะ ซึ่งประชาชนจะได้รับประโยชน์จากการแจ้งเตือนสามารถตรวจสอบความเสี่ยงของสถานที่ให้บริการต่าง ๆ และนำข้อมูลไป เพื่อเป็นการประกอบทางห้องปฏิบัติการฟรี ผู้ปฏิบัติการสามารถตรวจรับความเสี่ยง ในกิจการของตนเองได้ด้วยค่ะ สำหรับข้อมูลส่วนบุคคลของตนเองมีการเผยแพร่ค่ะ วิธีการใช้งานสำหรับประชาชน ก็เริ่มจากการเปิดแอปฯ ที่ใช้การอยู่เป็นประจำ แล้วทำการ Check-in สถานที่ที่ได้รับการผ่อนปรนแล้ว จากนั้นเข้าใช้บริการ ทำการสแกน check out ทำการประเมิน เท่านี้ก็จะได้รับการแจ้งเตือนว่า พบความเสี่ยงการติดเชื้อ COVID-19 ทันทีค่ะ จากนั้นก็จะทำการตรวจสอบคะแนนภาพรวม กิจกรรมและกิจการที่มีความเสี่ยงสูงจากคะแนนการประเมินที่ต่ำ ประเมินการปฏิบัติตามมาตรการผ่าน หรือปรับปรุงใหม่ และสั่งปิดหากพบว่ามีความเสี่ยงสูงมาก ทีนี้เรามาดูแพลตฟอร์มแอปพลิเคชันว่า มันมีระบบปฏิบัติการและมีระบบบูรณาการเพื่อบริหารสถานการณ์ COVID-19 เรียกว่า เป็น data controller การใช้งานแอปพลิเคชันมีขั้นตอนดังนี้ค่ะ 1. สถานบริการลงทะเบียน เพื่อยืนยันรับรองตนเอง รับ QR Code เพื่อเปิดให้ใช้บริการ 2. ประชาชนก่อนและหลังเข้ารับบริการเปิด app scan QR code ณ จุดเข้ารับบริการ ก่อนและหลังเข้าใช้บริการ สำหรับใช้งานครั้งแรก 3. ส่งข้อมูลของเบอร์โทรไปที่กรมควบคุมโรค และเก็บรักษาไว้ในระยะเวลาหนึ่ง เพื่อใช้ในการแจ้งเตือนหากพบความเสี่ยงในการติดเชื้อโรค นอกจากประโยชน์ที่ประชาชนจะได้รับจากการแจ้งเตือน หากพบความเสี่ยงในการติดเชื้อทันทีแล้ว ยังช่วยให้ทราบผลการแพร่ระบาด ประสิทธิภาพขีดความสามารถทางการแพทย์ สถานการณ์มาตรการผ่อนปรน การรวบรวมข้อมูลจาก Application ทั้งหมด ก็เพื่อชีวิตวิถีใหม่ของทุกคนเพื่ออยู่ร่วมกับ COVID-19</w:t>
      </w:r>
    </w:p>
    <w:p>
      <w:pPr>
        <w:pStyle w:val="BodyText"/>
      </w:pPr>
      <w:r>
        <w:t xml:space="preserve">[เสียงดนตรี]</w:t>
      </w:r>
    </w:p>
    <w:p>
      <w:pPr>
        <w:pStyle w:val="BodyText"/>
      </w:pPr>
      <w:r>
        <w:t xml:space="preserve">[สิ้นสุดการถอดความ] Ր</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การแถลงข่าวศูนย์บริหารสถานการณ์โควิด-19 (ศบค.) ช่วง 11.30-12.30 (21 พ.ค. 63)</dc:title>
  <dc:creator/>
  <cp:keywords/>
  <dcterms:created xsi:type="dcterms:W3CDTF">2021-03-23T08:49:10Z</dcterms:created>
  <dcterms:modified xsi:type="dcterms:W3CDTF">2021-03-23T08:49: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21 พฤษภาคม 2563 เวลา 10.45 น.</vt:lpwstr>
  </property>
  <property fmtid="{D5CDD505-2E9C-101B-9397-08002B2CF9AE}" pid="3" name="subtitle">
    <vt:lpwstr/>
  </property>
</Properties>
</file>